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A71C0" w14:textId="33EA73C3" w:rsidR="00B12908" w:rsidRDefault="00B12908">
      <w:r>
        <w:t>For Lab 1 – RPC, you need to submit a doc/pdf file containing the following-</w:t>
      </w:r>
    </w:p>
    <w:p w14:paraId="01A23E0F" w14:textId="3DF2FCEE" w:rsidR="007A7DD9" w:rsidRDefault="00D64958" w:rsidP="00B12908">
      <w:pPr>
        <w:pStyle w:val="ListParagraph"/>
        <w:numPr>
          <w:ilvl w:val="0"/>
          <w:numId w:val="1"/>
        </w:numPr>
      </w:pPr>
      <w:r>
        <w:t>What was the r</w:t>
      </w:r>
      <w:r w:rsidR="00B12908">
        <w:t>ound</w:t>
      </w:r>
      <w:r w:rsidR="00D3608C">
        <w:t>-</w:t>
      </w:r>
      <w:r w:rsidR="00B12908">
        <w:t>trip time (RTT) or latency of a message between one gRPC client and one gRPC server</w:t>
      </w:r>
      <w:r>
        <w:t>?</w:t>
      </w:r>
    </w:p>
    <w:p w14:paraId="1B37FA08" w14:textId="4F9405B0" w:rsidR="00B12908" w:rsidRDefault="00D64958" w:rsidP="00B12908">
      <w:pPr>
        <w:pStyle w:val="ListParagraph"/>
        <w:numPr>
          <w:ilvl w:val="0"/>
          <w:numId w:val="1"/>
        </w:numPr>
      </w:pPr>
      <w:r>
        <w:t>What was the t</w:t>
      </w:r>
      <w:r w:rsidR="00B12908">
        <w:t>hroughput (i.e., requests/sec or messages/sec) of one gRPC sever when one gRPC client is running and when two gRPC clients are running</w:t>
      </w:r>
      <w:r>
        <w:t>?</w:t>
      </w:r>
    </w:p>
    <w:p w14:paraId="18D33E5F" w14:textId="77777777" w:rsidR="00B12908" w:rsidRDefault="00B12908" w:rsidP="00B12908">
      <w:pPr>
        <w:pStyle w:val="ListParagraph"/>
        <w:numPr>
          <w:ilvl w:val="0"/>
          <w:numId w:val="1"/>
        </w:numPr>
      </w:pPr>
      <w:r>
        <w:t>A brief explanation of how you went about measuring the latency and throughput.</w:t>
      </w:r>
    </w:p>
    <w:p w14:paraId="5191CB63" w14:textId="570E3B21" w:rsidR="00B12908" w:rsidRDefault="00782748" w:rsidP="00B12908">
      <w:pPr>
        <w:pStyle w:val="ListParagraph"/>
        <w:numPr>
          <w:ilvl w:val="0"/>
          <w:numId w:val="1"/>
        </w:numPr>
      </w:pPr>
      <w:r>
        <w:t xml:space="preserve">Paste the </w:t>
      </w:r>
      <w:r w:rsidR="00B12908">
        <w:t>C++ code</w:t>
      </w:r>
      <w:r>
        <w:t xml:space="preserve"> in the </w:t>
      </w:r>
      <w:r w:rsidR="00866CAA">
        <w:t>doc</w:t>
      </w:r>
      <w:r w:rsidR="00B12908">
        <w:t xml:space="preserve"> </w:t>
      </w:r>
      <w:r>
        <w:t>for</w:t>
      </w:r>
      <w:r w:rsidR="00B12908">
        <w:t xml:space="preserve"> both</w:t>
      </w:r>
      <w:r>
        <w:t xml:space="preserve"> the gRPC</w:t>
      </w:r>
      <w:r w:rsidR="00B12908">
        <w:t xml:space="preserve"> server and client for latency and throughput measurements</w:t>
      </w:r>
      <w:r w:rsidR="00284361">
        <w:t>.</w:t>
      </w:r>
      <w:r w:rsidR="00B12908">
        <w:t xml:space="preserve"> </w:t>
      </w:r>
    </w:p>
    <w:sectPr w:rsidR="00B129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320149"/>
    <w:multiLevelType w:val="hybridMultilevel"/>
    <w:tmpl w:val="0F849CF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tzS1NDG2MDKyNDNW0lEKTi0uzszPAykwrgUARdrgLiwAAAA="/>
  </w:docVars>
  <w:rsids>
    <w:rsidRoot w:val="00327B44"/>
    <w:rsid w:val="00284361"/>
    <w:rsid w:val="00327B44"/>
    <w:rsid w:val="00782748"/>
    <w:rsid w:val="007A7DD9"/>
    <w:rsid w:val="00866CAA"/>
    <w:rsid w:val="00B12908"/>
    <w:rsid w:val="00D3608C"/>
    <w:rsid w:val="00D64958"/>
    <w:rsid w:val="00DA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80B6A"/>
  <w15:chartTrackingRefBased/>
  <w15:docId w15:val="{7A559FE0-490C-4AA1-889B-1CE450EA3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29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7</Words>
  <Characters>442</Characters>
  <Application>Microsoft Office Word</Application>
  <DocSecurity>0</DocSecurity>
  <Lines>3</Lines>
  <Paragraphs>1</Paragraphs>
  <ScaleCrop>false</ScaleCrop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hyap, Arjun</dc:creator>
  <cp:keywords/>
  <dc:description/>
  <cp:lastModifiedBy>Kashyap, Arjun</cp:lastModifiedBy>
  <cp:revision>8</cp:revision>
  <dcterms:created xsi:type="dcterms:W3CDTF">2021-09-21T06:33:00Z</dcterms:created>
  <dcterms:modified xsi:type="dcterms:W3CDTF">2021-09-21T06:47:00Z</dcterms:modified>
</cp:coreProperties>
</file>